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Audit Services</w:t>
      </w:r>
      <w:r>
        <w:br/>
      </w:r>
      <w:r>
        <w:t xml:space="preserve">[Company Name - e.g., PwC Jerusalem, EY Israel, KPMG Tel Aviv Office (mentioning Jerusalem if applicable)]</w:t>
      </w:r>
      <w:r>
        <w:br/>
      </w:r>
      <w:r>
        <w:t xml:space="preserve">Jerusalem, Israel</w:t>
      </w:r>
    </w:p>
    <w:bookmarkStart w:id="20" w:name="X48f7180647bb3a715536c53132a736008ce24af"/>
    <w:p>
      <w:pPr>
        <w:pStyle w:val="Heading2"/>
      </w:pPr>
      <w:r>
        <w:t xml:space="preserve">Subject: Enthusiastic Application for Auditor Internship Position in Israel Jerusalem</w:t>
      </w:r>
    </w:p>
    <w:p>
      <w:pPr>
        <w:pStyle w:val="FirstParagraph"/>
      </w:pPr>
      <w:r>
        <w:t xml:space="preserve">Dear Hiring Manager,</w:t>
      </w:r>
    </w:p>
    <w:p>
      <w:pPr>
        <w:pStyle w:val="BodyText"/>
      </w:pPr>
      <w:r>
        <w:t xml:space="preserve">I am writing to express my profound enthusiasm for the Auditor Internship position within your esteemed Department of Audit Services, specifically based in the vibrant and historically significant city of Jerusalem, Israel. As a dedicated accounting student at [Your University Name] with a keen interest in financial integrity and regulatory compliance, I have meticulously researched the dynamic landscape of professional services in Israel Jerusalem. My academic foundation, practical skills, and deep respect for the unique economic environment of this region make me an exceptionally strong candidate for your Internship Application Letter program.</w:t>
      </w:r>
    </w:p>
    <w:p>
      <w:pPr>
        <w:pStyle w:val="BodyText"/>
      </w:pPr>
      <w:r>
        <w:t xml:space="preserve">My academic journey has been rigorously focused on building the technical competencies essential for success as an Auditor. I have completed advanced coursework in International Financial Reporting Standards (IFRS), Israeli Accounting Standards (TAAS), Internal Controls, Risk Assessment, and Advanced Financial Accounting – all directly relevant to the core responsibilities of an Audit professional in Israel. During my studies at [Your University], I achieved a GPA of [Your GPA] and was awarded the [Specific Academic Award, e.g., "Dean's List for Excellence in Accounting"] for consistently demonstrating analytical precision and ethical judgment. Crucially, I have actively sought opportunities to apply these theoretical concepts within real-world contexts. As part of my university’s Finance Club, I participated in a mock audit project simulating the financial review of a local Jerusalem-based technology startup, where I honed my skills in document analysis, evidence gathering protocols, and preliminary risk assessment – directly mirroring the tasks expected of an intern within your audit team.</w:t>
      </w:r>
    </w:p>
    <w:p>
      <w:pPr>
        <w:pStyle w:val="BodyText"/>
      </w:pPr>
      <w:r>
        <w:t xml:space="preserve">I understand that working as an Auditor in Israel Jerusalem demands more than just technical proficiency; it requires cultural sensitivity and adaptability. Jerusalem is not merely a location on a map; it is a unique confluence of ancient history, modern innovation, and diverse business practices that shapes its financial ecosystem. I am deeply respectful of this complex environment and have made deliberate efforts to understand the local business culture. I have engaged with Israeli financial literature, followed trends in the Jerusalem economic development sector through publications like "The Jerusalem Post" Business Section, and participated in cultural exchange programs focused on Middle Eastern business etiquette at my university. This commitment ensures that I can seamlessly integrate into your team and contribute positively from day one, understanding the nuances of working within Israel's specific regulatory framework and corporate landscape.</w:t>
      </w:r>
    </w:p>
    <w:p>
      <w:pPr>
        <w:pStyle w:val="BodyText"/>
      </w:pPr>
      <w:r>
        <w:t xml:space="preserve">My technical skillset is well-aligned with the demands of a modern Auditor. I am proficient in advanced Excel (VLOOKUP, PivotTables, macros), familiar with leading audit software platforms such as ACL and CaseWare, and possess strong data analysis capabilities. During my previous internship at [Previous Company/University Lab], I utilized these tools to streamline data processing for a small-scale internal review project, reducing analysis time by 25%. Furthermore, I am a meticulous communicator with excellent written and verbal English skills (fluent Hebrew is a plus – mention if applicable) and maintain an unwavering commitment to accuracy and confidentiality – principles absolutely paramount in the field of auditing. I thrive in structured environments requiring attention to detail, as demonstrated when managing multiple deadlines during my university’s rigorous accounting curriculum.</w:t>
      </w:r>
    </w:p>
    <w:p>
      <w:pPr>
        <w:pStyle w:val="BodyText"/>
      </w:pPr>
      <w:r>
        <w:t xml:space="preserve">The opportunity to contribute as part of the Audit team in Israel Jerusalem holds immense personal and professional significance for me. Israel has emerged as a global hub for technology and innovation, with Jerusalem playing a pivotal role in this ecosystem. Companies operating within this dynamic environment require robust financial oversight to ensure transparency, build investor confidence, and navigate complex regulations – precisely the mission your Department of Audit Services upholds. I am eager to learn from seasoned professionals who navigate these complexities daily within the heart of Israel’s business community. I am particularly impressed by [Company Name]'s recent work with [Mention a specific client type or project relevant to Jerusalem if possible, e.g., "Jewish Agency for Israel" or "local high-tech incubators in the Jerusalem area"], which exemplifies the impactful and ethical audit work conducted in this region.</w:t>
      </w:r>
    </w:p>
    <w:p>
      <w:pPr>
        <w:pStyle w:val="BodyText"/>
      </w:pPr>
      <w:r>
        <w:t xml:space="preserve">I am fully committed to relocating to Israel Jerusalem for the duration of this internship. I have already begun researching housing options near [Mention a relevant area, e.g., "the downtown district" or "near the Hebrew University campus"] and am prepared to adapt quickly to the city's unique rhythm. I understand that an Auditor intern in Jerusalem will likely interact with clients across diverse sectors – from established multinational corporations headquartered in Jerusalem or nearby Tel Aviv, to innovative startups flourishing in the city's tech hubs. My proactive attitude, eagerness to learn, and ability to work effectively both independently and as part of a collaborative team make me confident I can deliver valuable support during my tenure.</w:t>
      </w:r>
    </w:p>
    <w:p>
      <w:pPr>
        <w:pStyle w:val="BodyText"/>
      </w:pPr>
      <w:r>
        <w:t xml:space="preserve">My dedication to the highest ethical standards in financial reporting is not merely academic; it is a core value I hold. I am aware that the role of an Auditor, especially within the context of Israel Jerusalem's evolving business environment, carries significant responsibility for safeguarding trust in financial markets. I am driven by this purpose and am eager to apply my skills under your expert mentorship.</w:t>
      </w:r>
    </w:p>
    <w:p>
      <w:pPr>
        <w:pStyle w:val="BodyText"/>
      </w:pPr>
      <w:r>
        <w:t xml:space="preserve">Thank you for considering my Internship Application Letter. My resume, attached for your review, provides further detail on my qualifications and experiences. I am deeply enthusiastic about the possibility of contributing to [Company Name]'s reputation for excellence in audit services within Israel Jerusalem and am available for an interview at your earliest convenience. I look forward to discussing how my proactive approach, technical skills, and passion for ethical financial oversight can benefit your Audit team.</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Israel Jerusalem</dc:title>
  <dc:creator/>
  <dc:language>en</dc:language>
  <cp:keywords/>
  <dcterms:created xsi:type="dcterms:W3CDTF">2026-05-01T17:21:36Z</dcterms:created>
  <dcterms:modified xsi:type="dcterms:W3CDTF">2026-05-01T17:21:36Z</dcterms:modified>
</cp:coreProperties>
</file>

<file path=docProps/custom.xml><?xml version="1.0" encoding="utf-8"?>
<Properties xmlns="http://schemas.openxmlformats.org/officeDocument/2006/custom-properties" xmlns:vt="http://schemas.openxmlformats.org/officeDocument/2006/docPropsVTypes"/>
</file>